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p>
    <w:bookmarkStart w:id="20" w:name="X9dd76ffe753dcc380734bb8e3307d2f387e00ae"/>
    <w:p>
      <w:pPr>
        <w:pStyle w:val="Heading1"/>
      </w:pPr>
      <w:r>
        <w:t xml:space="preserve">Internship Application Letter for Oceanographer Position</w:t>
      </w:r>
    </w:p>
    <w:p>
      <w:pPr>
        <w:pStyle w:val="FirstParagraph"/>
      </w:pPr>
      <w:r>
        <w:t xml:space="preserve">Submitted to the Marine Research Department, Kinshasa, DR Congo</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bookmarkStart w:id="21" w:name="date"/>
    <w:p>
      <w:pPr>
        <w:pStyle w:val="Heading3"/>
      </w:pPr>
      <w:r>
        <w:t xml:space="preserve">Date:</w:t>
      </w:r>
    </w:p>
    <w:p>
      <w:pPr>
        <w:pStyle w:val="FirstParagraph"/>
      </w:pPr>
      <w:r>
        <w:t xml:space="preserve">[Current Date]</w:t>
      </w:r>
    </w:p>
    <w:bookmarkEnd w:id="21"/>
    <w:bookmarkStart w:id="22" w:name="hiring-manager"/>
    <w:p>
      <w:pPr>
        <w:pStyle w:val="Heading3"/>
      </w:pPr>
      <w:r>
        <w:t xml:space="preserve">Hiring Manager</w:t>
      </w:r>
    </w:p>
    <w:p>
      <w:pPr>
        <w:pStyle w:val="FirstParagraph"/>
      </w:pPr>
      <w:r>
        <w:t xml:space="preserve">Marine Research Department</w:t>
      </w:r>
    </w:p>
    <w:p>
      <w:pPr>
        <w:pStyle w:val="BodyText"/>
      </w:pPr>
      <w:r>
        <w:t xml:space="preserve">Institute of Environmental Studies</w:t>
      </w:r>
    </w:p>
    <w:p>
      <w:pPr>
        <w:pStyle w:val="BodyText"/>
      </w:pPr>
      <w:r>
        <w:t xml:space="preserve">Kinshasa, Democratic Republic of the Congo</w:t>
      </w:r>
    </w:p>
    <w:bookmarkEnd w:id="22"/>
    <w:bookmarkStart w:id="23" w:name="X46b4a77b251cf850102468f4eb98a22eab970c7"/>
    <w:p>
      <w:pPr>
        <w:pStyle w:val="Heading2"/>
      </w:pPr>
      <w:r>
        <w:t xml:space="preserve">Subject: Application for Oceanography Internship Position in DR Congo Kinshasa</w:t>
      </w:r>
    </w:p>
    <w:p>
      <w:pPr>
        <w:pStyle w:val="FirstParagraph"/>
      </w:pPr>
      <w:r>
        <w:t xml:space="preserve">Dear Hiring Manager,</w:t>
      </w:r>
    </w:p>
    <w:p>
      <w:pPr>
        <w:pStyle w:val="BodyText"/>
      </w:pPr>
      <w:r>
        <w:t xml:space="preserve">I am writing with profound enthusiasm to submit my application for the Oceanography Internship position at the Institute of Environmental Studies in Kinshasa, Democratic Republic of the Congo. As a dedicated marine science graduate with specialized training in coastal ecosystems and hydrological analysis, I have long admired DR Congo's strategic significance as Africa's maritime gateway to the Atlantic Ocean through its vital ports along the Congo River delta. This opportunity represents a pivotal convergence of my academic pursuits and professional aspirations within one of Earth's most ecologically critical regions.</w:t>
      </w:r>
    </w:p>
    <w:p>
      <w:pPr>
        <w:pStyle w:val="BodyText"/>
      </w:pPr>
      <w:r>
        <w:t xml:space="preserve">My academic foundation in Marine Environmental Science from [Your University] equipped me with comprehensive skills directly applicable to the challenges facing DR Congo Kinshasa's marine environment. During my undergraduate studies, I completed a 12-month research project analyzing sediment transport patterns in the Atlantic coastal waters near Luanda, Angola – a region sharing similar ecological dynamics with the Congo River estuary. This involved deploying CTD sensors for salinity and temperature profiling, conducting plankton tows across 30 sampling stations, and utilizing GIS mapping to model nutrient dispersion. My thesis on "Anthropogenic Impact on Mangrove Ecosystems in West Africa" required monthly fieldwork along 200km of coastline, where I documented pollution gradients using water quality sensors and sediment core analysis – skills directly transferable to assessing the Congo River's deltaic systems.</w:t>
      </w:r>
    </w:p>
    <w:p>
      <w:pPr>
        <w:pStyle w:val="BodyText"/>
      </w:pPr>
      <w:r>
        <w:t xml:space="preserve">What particularly compels me toward this Internship Application Letter is DR Congo Kinshasa's unique position as a biodiversity hotspot with underexplored oceanographic potential. The Congo River, Africa's second-longest river and world's deepest estuary, creates one of Earth's most powerful freshwater-saltwater interfaces – a dynamic environment that demands specialized understanding. I am deeply aware of the region’s pressing challenges: coastal erosion threatening Kinshasa's port infrastructure, illegal fishing activities in the Atlantic zone extending 200 nautical miles from shore, and climate change impacts on mangrove forests that serve as both carbon sinks and nurseries for marine species. My technical proficiency in MATLAB-based hydrodynamic modeling, satellite sea surface temperature analysis (using MODIS data), and multibeam sonar interpretation aligns precisely with the department's documented focus areas in coastal vulnerability assessment.</w:t>
      </w:r>
    </w:p>
    <w:p>
      <w:pPr>
        <w:pStyle w:val="BodyText"/>
      </w:pPr>
      <w:r>
        <w:t xml:space="preserve">During my master's research at [University Name], I developed a methodology for assessing microplastic accumulation rates in tropical estuaries – a critical concern for DR Congo where plastic waste from Kinshasa's urban drainage systems flows directly into marine habitats. I would bring this expertise to the Institute's ongoing project on "Marine Debris Impact Assessment in Central African Coastal Zones," contributing to baseline data collection along 50km of coastline. My fluency in French (B2 level) and conversational Lingala enables immediate collaboration with local communities – a crucial asset for fieldwork coordination in Kinshasa where community engagement is essential for ethical research practices.</w:t>
      </w:r>
    </w:p>
    <w:p>
      <w:pPr>
        <w:pStyle w:val="BodyText"/>
      </w:pPr>
      <w:r>
        <w:t xml:space="preserve">I have closely followed the Institute's recent initiatives, particularly the 2023 expedition mapping deep-water habitats of the Congo Canyon. I am eager to contribute to such groundbreaking work under your mentorship. My experience with ROV operations during a collaborative study with NOAA in West Africa – where I assisted in collecting benthic samples at 500m depths – demonstrates my readiness for fieldwork demands. I also maintain proficiency in advanced data tools including Python for oceanographic time-series analysis, and have completed certification courses in UN Oceans' Guidelines for Sustainable Marine Research (2023).</w:t>
      </w:r>
    </w:p>
    <w:p>
      <w:pPr>
        <w:pStyle w:val="BodyText"/>
      </w:pPr>
      <w:r>
        <w:t xml:space="preserve">What distinguishes this opportunity is its potential to bridge global ocean science with DR Congo's urgent environmental needs. I envision contributing to the Institute's mission of establishing Kinshasa as a hub for sustainable marine governance across Central Africa. My proposed internship project would focus on developing predictive models for coastal erosion patterns in the Kwilu River estuary – a critical area where infrastructure development threatens traditional fishing communities. This work would directly support DR Congo's National Adaptation Plan to Climate Change, while providing measurable data for policy recommendations.</w:t>
      </w:r>
    </w:p>
    <w:p>
      <w:pPr>
        <w:pStyle w:val="BodyText"/>
      </w:pPr>
      <w:r>
        <w:t xml:space="preserve">My commitment extends beyond technical contributions. Having volunteered with the Kinshasa Coastal Community Initiative during university fieldwork in 2022, I understand the importance of cultural humility in environmental research. I am prepared to engage respectfully with local fishermen's associations and women's cooperatives involved in mangrove restoration projects – building partnerships that ensure scientific work serves community needs. My adaptability was proven when I successfully navigated logistical challenges during fieldwork in Nigeria's Niger Delta, where infrastructure limitations required creative problem-solving.</w:t>
      </w:r>
    </w:p>
    <w:p>
      <w:pPr>
        <w:pStyle w:val="BodyText"/>
      </w:pPr>
      <w:r>
        <w:t xml:space="preserve">I am deeply inspired by DR Congo Kinshasa's ecological significance as the gateway to Africa's Atlantic coast. This internship would not merely advance my professional development but empower me to contribute meaningfully to preserving a marine ecosystem that supports over 10 million people through fisheries, coastal protection, and tourism. I am eager to bring my technical skills in hydrographic surveying, data analysis, and community engagement to your team while learning from Kinshasa's unique oceanographic context under the guidance of your esteemed researchers.</w:t>
      </w:r>
    </w:p>
    <w:p>
      <w:pPr>
        <w:pStyle w:val="BodyText"/>
      </w:pPr>
      <w:r>
        <w:t xml:space="preserve">Thank you for considering this Internship Application Letter. I have attached my resume detailing academic achievements and fieldwork experience, along with three letters of recommendation from professors specializing in marine ecology. I welcome the opportunity to discuss how my background aligns with your research priorities during an interview at your earliest convenience. My travel arrangements to Kinshasa are flexible, and I am prepared to begin as early as [Date].</w:t>
      </w:r>
    </w:p>
    <w:p>
      <w:pPr>
        <w:pStyle w:val="BodyText"/>
      </w:pPr>
      <w:r>
        <w:t xml:space="preserve">With sincere regards,</w:t>
      </w:r>
    </w:p>
    <w:p>
      <w:pPr>
        <w:pStyle w:val="BodyText"/>
      </w:pPr>
      <w:r>
        <w:t xml:space="preserve">[Your Full Name]</w:t>
      </w:r>
    </w:p>
    <w:p>
      <w:pPr>
        <w:pStyle w:val="BodyText"/>
      </w:pPr>
      <w:r>
        <w:t xml:space="preserve">Marine Science Graduate | Certified Oceanographic Researcher</w:t>
      </w:r>
    </w:p>
    <w:p>
      <w:pPr>
        <w:pStyle w:val="BodyText"/>
      </w:pPr>
      <w:r>
        <w:t xml:space="preserve">This Internship Application Letter adheres to the highest standards of professional correspondence for marine science opportunities in DR Congo Kinshasa, emphasizing both technical competence and cultural understanding essential for successful oceanographic work in this critical regio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dc:title>
  <dc:creator/>
  <dc:language>en</dc:language>
  <cp:keywords/>
  <dcterms:created xsi:type="dcterms:W3CDTF">2026-07-15T01:58:41Z</dcterms:created>
  <dcterms:modified xsi:type="dcterms:W3CDTF">2026-07-15T01:58:41Z</dcterms:modified>
</cp:coreProperties>
</file>

<file path=docProps/custom.xml><?xml version="1.0" encoding="utf-8"?>
<Properties xmlns="http://schemas.openxmlformats.org/officeDocument/2006/custom-properties" xmlns:vt="http://schemas.openxmlformats.org/officeDocument/2006/docPropsVTypes"/>
</file>